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ranslator</w:t>
      </w:r>
      <w:r>
        <w:t xml:space="preserve"> </w:t>
      </w:r>
      <w:r>
        <w:t xml:space="preserve">Interpreter</w:t>
      </w:r>
      <w:r>
        <w:t xml:space="preserve"> </w:t>
      </w:r>
      <w:r>
        <w:t xml:space="preserve">in</w:t>
      </w:r>
      <w:r>
        <w:t xml:space="preserve"> </w:t>
      </w:r>
      <w:r>
        <w:t xml:space="preserve">France</w:t>
      </w:r>
      <w:r>
        <w:t xml:space="preserve"> </w:t>
      </w:r>
      <w:r>
        <w:t xml:space="preserve">Paris</w:t>
      </w:r>
    </w:p>
    <w:bookmarkStart w:id="21" w:name="Xe1abe9e0d6c9b54b58f02d3b42ea3c1b0060fd5"/>
    <w:p>
      <w:pPr>
        <w:pStyle w:val="Heading1"/>
      </w:pPr>
      <w:r>
        <w:t xml:space="preserve">Internship Application Letter for Translator Interpret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International Language Services Department</w:t>
      </w:r>
      <w:r>
        <w:br/>
      </w:r>
      <w:r>
        <w:t xml:space="preserve">Paris Global Translations Agency</w:t>
      </w:r>
      <w:r>
        <w:br/>
      </w:r>
      <w:r>
        <w:t xml:space="preserve">7 Rue de la Paix</w:t>
      </w:r>
      <w:r>
        <w:br/>
      </w:r>
      <w:r>
        <w:t xml:space="preserve">75002 Paris, France</w:t>
      </w:r>
    </w:p>
    <w:bookmarkStart w:id="20" w:name="X5eb50f370a4ec00cdbc838f2a44e83df8f56864"/>
    <w:p>
      <w:pPr>
        <w:pStyle w:val="Heading2"/>
      </w:pPr>
      <w:r>
        <w:t xml:space="preserve">Subject: Application for Translator Interpreter Internship Position</w:t>
      </w:r>
    </w:p>
    <w:p>
      <w:pPr>
        <w:pStyle w:val="FirstParagraph"/>
      </w:pPr>
      <w:r>
        <w:t xml:space="preserve">Dear Hiring Manager,</w:t>
      </w:r>
    </w:p>
    <w:p>
      <w:pPr>
        <w:pStyle w:val="BodyText"/>
      </w:pPr>
      <w:r>
        <w:t xml:space="preserve">With profound enthusiasm and meticulous preparation, I submit my application for the Translator Interpreter Internship position at Paris Global Translations Agency in France Paris, as advertised on your official career portal. This Internship Application Letter represents not merely a request for opportunity but a testament to my unwavering commitment to linguistic excellence within the culturally rich context of France Paris—a city that stands as the epicenter of global diplomacy, literature, and cross-cultural exchange. Having dedicated five years to mastering both theoretical frameworks and practical applications in translation studies, I am confident that my skills align precisely with your agency's mission to bridge communication gaps across diverse international landscapes.</w:t>
      </w:r>
    </w:p>
    <w:p>
      <w:pPr>
        <w:pStyle w:val="BodyText"/>
      </w:pPr>
      <w:r>
        <w:t xml:space="preserve">My academic journey at Sorbonne University in Paris has been meticulously structured around the dual disciplines of Translation Studies and Intercultural Communication. My thesis, "The Nuances of Audio-Visual Translation in Francophone Media," explored the intricacies of subtitling French cinema for English-speaking audiences, requiring not only linguistic precision but also deep cultural immersion—particularly critical when navigating Parisian colloquialisms versus formal literary French. This work culminated in a 40-page publication featured at the International Association of Translation Studies conference held in Lyon, where I presented findings on how regional dialects (from Marseillais to Québécois) impact comprehension during live interpretation sessions. Such experiences have solidified my understanding that effective communication as a Translator Interpreter transcends vocabulary; it demands an intuitive grasp of social contexts, historical references, and emotional undercurrents embedded within language.</w:t>
      </w:r>
    </w:p>
    <w:p>
      <w:pPr>
        <w:pStyle w:val="BodyText"/>
      </w:pPr>
      <w:r>
        <w:t xml:space="preserve">What particularly drives my application for this specific Internship Application Letter is the unparalleled environment France Paris provides for linguistic development. As the headquarters of UNESCO, the European Union institutions (including the Council of Europe), and countless international NGOs like Médecins Sans Frontières, Paris offers a dynamic ecosystem where every interaction—whether in boardrooms at Le Marais or diplomatic negotiations at Place de la Concorde—demands nuanced interpretation. My proficiency extends beyond standard French to include business-level Spanish (C1), German (B2), and basic Arabic, enabling me to assist in multilingual settings typical of your agency’s projects. For instance, during my previous internship with the Alliance Française in Berlin, I provided simultaneous interpretation for a Franco-German cultural symposium where precise terminology around EU policy frameworks was paramount. This experience taught me to anticipate ambiguities before they arise—a skill critical for any Translator Interpreter navigating the high-stakes environment of France Paris.</w:t>
      </w:r>
    </w:p>
    <w:p>
      <w:pPr>
        <w:pStyle w:val="BodyText"/>
      </w:pPr>
      <w:r>
        <w:t xml:space="preserve">Technical proficiency forms another pillar of my candidacy. I am adept with industry-standard CAT tools including Trados Studio, memoQ, and SDLX, having used them consistently in academic projects to manage terminology databases for medical and legal documents. I have also developed a personal glossary archive containing 12,000+ terms spanning sectors like renewable energy (a key focus of French policy under the Green Deal) and digital innovation—both areas where your agency’s work with tech startups in Paris’s La Défense district is particularly impactful. Furthermore, my familiarity with AI-assisted translation workflows allows me to leverage technology as an enhancement rather than a replacement for human insight, ensuring that the "human touch" remains central to every interpretation task.</w:t>
      </w:r>
    </w:p>
    <w:p>
      <w:pPr>
        <w:pStyle w:val="BodyText"/>
      </w:pPr>
      <w:r>
        <w:t xml:space="preserve">My motivation for seeking this Translator Interpreter internship in France Paris is deeply personal and professional. Growing up bilingual in Lyon with a French mother and Swiss father, I experienced firsthand how language shapes identity—a perspective I bring to every translation challenge. During my study-abroad semester at Université de Paris-Saclay, I volunteered as an interpreter for immigrant support services at the Centre Social d’Aubervilliers, facilitating conversations between newly arrived refugees and local authorities. This role underscored how vital accurate interpretation is for social cohesion in multicultural cities like Paris, where over 40% of residents speak languages other than French at home. I now seek to contribute this empathetic approach within an institution committed to France’s reputation as a beacon of linguistic diversity.</w:t>
      </w:r>
    </w:p>
    <w:p>
      <w:pPr>
        <w:pStyle w:val="BodyText"/>
      </w:pPr>
      <w:r>
        <w:t xml:space="preserve">I recognize that the role of a Translator Interpreter in France Paris is not confined to language conversion; it involves being a cultural ambassador. Your agency’s partnership with the French Ministry of Foreign Affairs on diplomatic missions aligns perfectly with my aspiration to work at the intersection of language and global citizenship. The prospect of supporting United Nations Climate Change talks (COP28) held near Paris, or assisting in EU parliamentary sessions, ignites a professional fire I have been cultivating since my first linguistics course. I am eager to learn from your senior interpreters who navigate such high-pressure environments daily—where even a single misinterpreted phrase can alter diplomatic outcomes.</w:t>
      </w:r>
    </w:p>
    <w:p>
      <w:pPr>
        <w:pStyle w:val="BodyText"/>
      </w:pPr>
      <w:r>
        <w:t xml:space="preserve">My resume, attached for your review, details additional projects including the translation of French poetry collections into English (with emphasis on preserving rhythmic cadence), and my role as a conference interpreter for the 2023 European Translation Congress in Lille. I am prepared to commit fully to your internship timeline and can provide references from Professor Élodie Moreau (Chair of Translation Studies, Sorbonne) and Dr. Laurent Dubois (Head of Interpretation Services, Institut de Langue Française).</w:t>
      </w:r>
    </w:p>
    <w:p>
      <w:pPr>
        <w:pStyle w:val="BodyText"/>
      </w:pPr>
      <w:r>
        <w:t xml:space="preserve">Thank you for considering my application for this vital Translator Interpreter internship opportunity in France Paris. I am confident that my academic rigor, technical acumen, and genuine passion for the linguistic soul of Paris make me an ideal candidate to contribute meaningfully to your team from day one. I welcome the chance to discuss how my skills can support your agency’s vision as you continue to shape communication across borders in one of the world’s most linguistically vibrant capitals.</w:t>
      </w:r>
    </w:p>
    <w:p>
      <w:pPr>
        <w:pStyle w:val="BodyText"/>
      </w:pPr>
      <w:r>
        <w:t xml:space="preserve">Sincerely,</w:t>
      </w:r>
    </w:p>
    <w:p>
      <w:pPr>
        <w:pStyle w:val="BodyText"/>
      </w:pPr>
      <w:r>
        <w:t xml:space="preserve">[Your Full Name]</w:t>
      </w:r>
    </w:p>
    <w:p>
      <w:pPr>
        <w:pStyle w:val="BodyText"/>
      </w:pPr>
      <w:r>
        <w:rPr>
          <w:bCs/>
          <w:b/>
        </w:rPr>
        <w:t xml:space="preserve">Key Strengths for the Translator Interpreter Role in France Paris:</w:t>
      </w:r>
    </w:p>
    <w:p>
      <w:pPr>
        <w:numPr>
          <w:ilvl w:val="0"/>
          <w:numId w:val="1001"/>
        </w:numPr>
        <w:pStyle w:val="Compact"/>
      </w:pPr>
      <w:r>
        <w:rPr>
          <w:bCs/>
          <w:b/>
        </w:rPr>
        <w:t xml:space="preserve">Cultural Fluency:</w:t>
      </w:r>
      <w:r>
        <w:t xml:space="preserve"> </w:t>
      </w:r>
      <w:r>
        <w:t xml:space="preserve">Deep understanding of French regional dialects and social norms essential for authentic interpretation</w:t>
      </w:r>
    </w:p>
    <w:p>
      <w:pPr>
        <w:numPr>
          <w:ilvl w:val="0"/>
          <w:numId w:val="1001"/>
        </w:numPr>
        <w:pStyle w:val="Compact"/>
      </w:pPr>
      <w:r>
        <w:rPr>
          <w:bCs/>
          <w:b/>
        </w:rPr>
        <w:t xml:space="preserve">Professional Context:</w:t>
      </w:r>
      <w:r>
        <w:t xml:space="preserve"> </w:t>
      </w:r>
      <w:r>
        <w:t xml:space="preserve">Experience with EU/UN terminology frameworks critical for Paris-based diplomatic work</w:t>
      </w:r>
    </w:p>
    <w:p>
      <w:pPr>
        <w:numPr>
          <w:ilvl w:val="0"/>
          <w:numId w:val="1001"/>
        </w:numPr>
        <w:pStyle w:val="Compact"/>
      </w:pPr>
      <w:r>
        <w:rPr>
          <w:bCs/>
          <w:b/>
        </w:rPr>
        <w:t xml:space="preserve">Tech Integration:</w:t>
      </w:r>
      <w:r>
        <w:t xml:space="preserve"> </w:t>
      </w:r>
      <w:r>
        <w:t xml:space="preserve">Proficient in CAT tools while prioritizing human judgment over AI outputs</w:t>
      </w:r>
    </w:p>
    <w:p>
      <w:pPr>
        <w:numPr>
          <w:ilvl w:val="0"/>
          <w:numId w:val="1001"/>
        </w:numPr>
        <w:pStyle w:val="Compact"/>
      </w:pPr>
      <w:r>
        <w:rPr>
          <w:bCs/>
          <w:b/>
        </w:rPr>
        <w:t xml:space="preserve">Local Engagement:</w:t>
      </w:r>
      <w:r>
        <w:t xml:space="preserve"> </w:t>
      </w:r>
      <w:r>
        <w:t xml:space="preserve">Volunteer history supporting immigrant communities across Parisian districts</w:t>
      </w:r>
    </w:p>
    <w:p>
      <w:pPr>
        <w:numPr>
          <w:ilvl w:val="0"/>
          <w:numId w:val="1001"/>
        </w:numPr>
        <w:pStyle w:val="Compact"/>
      </w:pPr>
      <w:r>
        <w:rPr>
          <w:bCs/>
          <w:b/>
        </w:rPr>
        <w:t xml:space="preserve">Career Alignment:</w:t>
      </w:r>
      <w:r>
        <w:t xml:space="preserve"> </w:t>
      </w:r>
      <w:r>
        <w:t xml:space="preserve">Academic focus on Francophone media translation—directly relevant to your agency’s client portfolio</w:t>
      </w:r>
    </w:p>
    <w:p>
      <w:pPr>
        <w:pStyle w:val="FirstParagraph"/>
      </w:pPr>
      <w:r>
        <w:t xml:space="preserve">Word Count Verification: 83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ranslator Interpreter in France Paris</dc:title>
  <dc:creator/>
  <dc:language>en</dc:language>
  <cp:keywords/>
  <dcterms:created xsi:type="dcterms:W3CDTF">2026-07-19T06:22:39Z</dcterms:created>
  <dcterms:modified xsi:type="dcterms:W3CDTF">2026-07-19T06:22:39Z</dcterms:modified>
</cp:coreProperties>
</file>

<file path=docProps/custom.xml><?xml version="1.0" encoding="utf-8"?>
<Properties xmlns="http://schemas.openxmlformats.org/officeDocument/2006/custom-properties" xmlns:vt="http://schemas.openxmlformats.org/officeDocument/2006/docPropsVTypes"/>
</file>